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1C7D19" w14:textId="3E46D4F1" w:rsidR="00AE751F" w:rsidRDefault="00E175B3">
      <w:pPr>
        <w:rPr>
          <w:sz w:val="28"/>
          <w:szCs w:val="28"/>
        </w:rPr>
      </w:pPr>
      <w:r>
        <w:rPr>
          <w:sz w:val="28"/>
          <w:szCs w:val="28"/>
        </w:rPr>
        <w:t>6.r</w:t>
      </w:r>
    </w:p>
    <w:p w14:paraId="3E63FBFD" w14:textId="48D5A96E" w:rsidR="00E175B3" w:rsidRDefault="00E175B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Čitanje  s  razumijevanjem  (</w:t>
      </w:r>
      <w:proofErr w:type="spellStart"/>
      <w:r>
        <w:rPr>
          <w:b/>
          <w:bCs/>
          <w:sz w:val="28"/>
          <w:szCs w:val="28"/>
        </w:rPr>
        <w:t>workbook</w:t>
      </w:r>
      <w:proofErr w:type="spellEnd"/>
      <w:r>
        <w:rPr>
          <w:b/>
          <w:bCs/>
          <w:sz w:val="28"/>
          <w:szCs w:val="28"/>
        </w:rPr>
        <w:t>)</w:t>
      </w:r>
    </w:p>
    <w:p w14:paraId="47D1A9A4" w14:textId="6A1950FA" w:rsidR="00E175B3" w:rsidRDefault="00E175B3">
      <w:pPr>
        <w:rPr>
          <w:sz w:val="28"/>
          <w:szCs w:val="28"/>
        </w:rPr>
      </w:pPr>
      <w:r>
        <w:rPr>
          <w:sz w:val="28"/>
          <w:szCs w:val="28"/>
        </w:rPr>
        <w:t>28.  i  29.04.2020.</w:t>
      </w:r>
    </w:p>
    <w:p w14:paraId="7637C367" w14:textId="68447350" w:rsidR="00E175B3" w:rsidRDefault="00E175B3">
      <w:pPr>
        <w:rPr>
          <w:sz w:val="28"/>
          <w:szCs w:val="28"/>
        </w:rPr>
      </w:pPr>
    </w:p>
    <w:p w14:paraId="2508C4DE" w14:textId="76A0B987" w:rsidR="00E175B3" w:rsidRDefault="000736B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Hello</w:t>
      </w:r>
      <w:proofErr w:type="spellEnd"/>
      <w:r>
        <w:rPr>
          <w:sz w:val="28"/>
          <w:szCs w:val="28"/>
        </w:rPr>
        <w:t>!</w:t>
      </w:r>
    </w:p>
    <w:p w14:paraId="0EFA695B" w14:textId="1155488B" w:rsidR="000736B2" w:rsidRDefault="000736B2">
      <w:pPr>
        <w:rPr>
          <w:sz w:val="28"/>
          <w:szCs w:val="28"/>
        </w:rPr>
      </w:pPr>
      <w:r>
        <w:rPr>
          <w:sz w:val="28"/>
          <w:szCs w:val="28"/>
        </w:rPr>
        <w:t xml:space="preserve">Nastavljamo  s  pripremanjem  za  </w:t>
      </w:r>
      <w:proofErr w:type="spellStart"/>
      <w:r>
        <w:rPr>
          <w:sz w:val="28"/>
          <w:szCs w:val="28"/>
        </w:rPr>
        <w:t>ocj</w:t>
      </w:r>
      <w:proofErr w:type="spellEnd"/>
      <w:r>
        <w:rPr>
          <w:sz w:val="28"/>
          <w:szCs w:val="28"/>
        </w:rPr>
        <w:t xml:space="preserve">.  vježbu.  Današnjim  ćete  zadatkom  vježbati  pronalaziti  (iščitavati)  tražene  podatke  u  tekstu,  i  odgovarati  na  njih  </w:t>
      </w:r>
      <w:r w:rsidRPr="00FC7DC1">
        <w:rPr>
          <w:b/>
          <w:bCs/>
          <w:sz w:val="28"/>
          <w:szCs w:val="28"/>
        </w:rPr>
        <w:t>punim  rečenicama</w:t>
      </w:r>
      <w:r>
        <w:rPr>
          <w:sz w:val="28"/>
          <w:szCs w:val="28"/>
        </w:rPr>
        <w:t>.</w:t>
      </w:r>
    </w:p>
    <w:p w14:paraId="0FCCB4EC" w14:textId="129236A9" w:rsidR="000736B2" w:rsidRDefault="000736B2">
      <w:pPr>
        <w:rPr>
          <w:sz w:val="28"/>
          <w:szCs w:val="28"/>
        </w:rPr>
      </w:pPr>
      <w:r>
        <w:rPr>
          <w:sz w:val="28"/>
          <w:szCs w:val="28"/>
        </w:rPr>
        <w:t>Zadatak  se  nalazi  na  51.  str.  radne  bilježnice  (zadatak  5).</w:t>
      </w:r>
    </w:p>
    <w:p w14:paraId="0E47B150" w14:textId="508E263A" w:rsidR="000736B2" w:rsidRDefault="000736B2">
      <w:pPr>
        <w:rPr>
          <w:sz w:val="28"/>
          <w:szCs w:val="28"/>
        </w:rPr>
      </w:pPr>
      <w:r>
        <w:rPr>
          <w:sz w:val="28"/>
          <w:szCs w:val="28"/>
        </w:rPr>
        <w:t xml:space="preserve">Očekujem  sliku  riješenog  zadatka  iz  radne  na  </w:t>
      </w:r>
      <w:proofErr w:type="spellStart"/>
      <w:r>
        <w:rPr>
          <w:b/>
          <w:bCs/>
          <w:sz w:val="28"/>
          <w:szCs w:val="28"/>
        </w:rPr>
        <w:t>Teamsu</w:t>
      </w:r>
      <w:proofErr w:type="spellEnd"/>
      <w:r>
        <w:rPr>
          <w:sz w:val="28"/>
          <w:szCs w:val="28"/>
        </w:rPr>
        <w:t>.</w:t>
      </w:r>
    </w:p>
    <w:p w14:paraId="785D62A6" w14:textId="319E6381" w:rsidR="0072077B" w:rsidRDefault="0072077B">
      <w:pPr>
        <w:rPr>
          <w:sz w:val="28"/>
          <w:szCs w:val="28"/>
        </w:rPr>
      </w:pPr>
    </w:p>
    <w:p w14:paraId="1CB2F39E" w14:textId="77777777" w:rsidR="0072077B" w:rsidRDefault="0072077B" w:rsidP="0072077B">
      <w:pPr>
        <w:rPr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VAŽNO!  </w:t>
      </w:r>
      <w:r>
        <w:rPr>
          <w:sz w:val="28"/>
          <w:szCs w:val="28"/>
        </w:rPr>
        <w:t xml:space="preserve">Idući  put  imat  ćemo  simulaciju  (probni  test)  </w:t>
      </w:r>
      <w:proofErr w:type="spellStart"/>
      <w:r>
        <w:rPr>
          <w:sz w:val="28"/>
          <w:szCs w:val="28"/>
        </w:rPr>
        <w:t>ocjenske</w:t>
      </w:r>
      <w:proofErr w:type="spellEnd"/>
      <w:r>
        <w:rPr>
          <w:sz w:val="28"/>
          <w:szCs w:val="28"/>
        </w:rPr>
        <w:t xml:space="preserve">  vježbe.  Imat  ćete  vremensko  ograničenje  (45  min),  i  važno  je  da  svi  zajedno  počnete  rješavati  u  isto  vrijeme,  u  10  h.</w:t>
      </w:r>
    </w:p>
    <w:p w14:paraId="245C269A" w14:textId="77777777" w:rsidR="0072077B" w:rsidRDefault="0072077B">
      <w:pPr>
        <w:rPr>
          <w:sz w:val="28"/>
          <w:szCs w:val="28"/>
        </w:rPr>
      </w:pPr>
    </w:p>
    <w:p w14:paraId="241D6268" w14:textId="17984F26" w:rsidR="00FC7DC1" w:rsidRDefault="00FC7DC1">
      <w:pPr>
        <w:rPr>
          <w:sz w:val="28"/>
          <w:szCs w:val="28"/>
        </w:rPr>
      </w:pPr>
      <w:r>
        <w:rPr>
          <w:sz w:val="28"/>
          <w:szCs w:val="28"/>
        </w:rPr>
        <w:t>Lijep  pozdrav!</w:t>
      </w:r>
    </w:p>
    <w:p w14:paraId="49211968" w14:textId="023F8A7C" w:rsidR="00FC7DC1" w:rsidRPr="000736B2" w:rsidRDefault="00FC7DC1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p w14:paraId="22B2C18D" w14:textId="77777777" w:rsidR="00E175B3" w:rsidRPr="00E175B3" w:rsidRDefault="00E175B3">
      <w:pPr>
        <w:rPr>
          <w:sz w:val="28"/>
          <w:szCs w:val="28"/>
        </w:rPr>
      </w:pPr>
    </w:p>
    <w:sectPr w:rsidR="00E175B3" w:rsidRPr="00E175B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DQ1MzA3MDYxMjNV0lEKTi0uzszPAykwqgUAx8GZGywAAAA="/>
  </w:docVars>
  <w:rsids>
    <w:rsidRoot w:val="00F774CF"/>
    <w:rsid w:val="000736B2"/>
    <w:rsid w:val="0072077B"/>
    <w:rsid w:val="00AE751F"/>
    <w:rsid w:val="00E175B3"/>
    <w:rsid w:val="00F774CF"/>
    <w:rsid w:val="00FC7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810FFA"/>
  <w15:chartTrackingRefBased/>
  <w15:docId w15:val="{DBA06D1A-F846-4D59-8189-8AA08871E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215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3</Words>
  <Characters>534</Characters>
  <Application>Microsoft Office Word</Application>
  <DocSecurity>0</DocSecurity>
  <Lines>4</Lines>
  <Paragraphs>1</Paragraphs>
  <ScaleCrop>false</ScaleCrop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5</cp:revision>
  <dcterms:created xsi:type="dcterms:W3CDTF">2020-04-26T21:19:00Z</dcterms:created>
  <dcterms:modified xsi:type="dcterms:W3CDTF">2020-04-26T21:33:00Z</dcterms:modified>
</cp:coreProperties>
</file>